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 care expendit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ensation expenditur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ctor vis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ck pa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rnity benef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 benef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ministration expenditur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ys of sick lea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ged Expenditure (Std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luded in (1)-(8): Standard controls, district FE, time F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4:15Z</dcterms:created>
  <dcterms:modified xsi:type="dcterms:W3CDTF">2023-07-04T16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